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urgeon</w:t>
      </w:r>
      <w:r>
        <w:t xml:space="preserve"> </w:t>
      </w:r>
      <w:r>
        <w:t xml:space="preserve">in</w:t>
      </w:r>
      <w:r>
        <w:t xml:space="preserve"> </w:t>
      </w:r>
      <w:r>
        <w:t xml:space="preserve">Spain</w:t>
      </w:r>
      <w:r>
        <w:t xml:space="preserve"> </w:t>
      </w:r>
      <w:r>
        <w:t xml:space="preserve">Valencia</w:t>
      </w:r>
    </w:p>
    <w:bookmarkStart w:id="25" w:name="X9a093e3540f20c4e637da2c9e9772b272717607"/>
    <w:p>
      <w:pPr>
        <w:pStyle w:val="Heading1"/>
      </w:pPr>
      <w:r>
        <w:t xml:space="preserve">Cover Letter for Surgeon Position in Spain Valencia</w:t>
      </w:r>
    </w:p>
    <w:p>
      <w:pPr>
        <w:pStyle w:val="FirstParagraph"/>
      </w:pPr>
      <w:r>
        <w:t xml:space="preserve">Dear [Hiring Manager's Name],</w:t>
      </w:r>
    </w:p>
    <w:p>
      <w:pPr>
        <w:pStyle w:val="BodyText"/>
      </w:pPr>
      <w:r>
        <w:t xml:space="preserve">I am writing to express my sincere interest in the Surgeon position at [Hospital/Clinic Name] in Spain Valencia. As a dedicated and skilled surgeon with over [X years] of experience in surgical practice, I am eager to contribute my expertise, passion for patient care, and commitment to excellence to a dynamic healthcare institution like yours. My professional journey has equipped me with the technical proficiency, clinical acumen, and cultural adaptability necessary to thrive in a diverse and high-standard environment such as Spain Valencia.</w:t>
      </w:r>
    </w:p>
    <w:bookmarkStart w:id="20" w:name="professional-background-and-expertise"/>
    <w:p>
      <w:pPr>
        <w:pStyle w:val="Heading2"/>
      </w:pPr>
      <w:r>
        <w:t xml:space="preserve">Professional Background and Expertise</w:t>
      </w:r>
    </w:p>
    <w:p>
      <w:pPr>
        <w:pStyle w:val="FirstParagraph"/>
      </w:pPr>
      <w:r>
        <w:t xml:space="preserve">As a Surgeon, I have consistently prioritized patient-centered care while staying at the forefront of medical advancements. My training at [Medical School/Institution Name] provided a strong foundation in surgical techniques, critical thinking, and ethical decision-making. Over the years, I have honed my skills in [specific surgical specialty, e.g., general surgery, orthopedic surgery, or cardiothoracic surgery], with a focus on delivering precise and compassionate outcomes for patients. My work has spanned both urban and rural settings, allowing me to develop a versatile approach to complex cases while maintaining a deep respect for the unique needs of each individual.</w:t>
      </w:r>
    </w:p>
    <w:p>
      <w:pPr>
        <w:pStyle w:val="BodyText"/>
      </w:pPr>
      <w:r>
        <w:t xml:space="preserve">Spain Valencia, with its vibrant culture and advanced healthcare infrastructure, represents an ideal location for my professional growth. The region’s emphasis on innovation in medical practices aligns perfectly with my commitment to integrating cutting-edge technologies into surgical procedures. I am particularly drawn to [Hospital/Clinic Name]’s reputation for excellence in [specific area, e.g., minimally invasive surgery, trauma care, or patient rehabilitation], and I am confident that my background in [related field] will enable me to contribute meaningfully to your team.</w:t>
      </w:r>
    </w:p>
    <w:bookmarkEnd w:id="20"/>
    <w:bookmarkStart w:id="21" w:name="why-spain-valencia"/>
    <w:p>
      <w:pPr>
        <w:pStyle w:val="Heading2"/>
      </w:pPr>
      <w:r>
        <w:t xml:space="preserve">Why Spain Valencia?</w:t>
      </w:r>
    </w:p>
    <w:p>
      <w:pPr>
        <w:pStyle w:val="FirstParagraph"/>
      </w:pPr>
      <w:r>
        <w:t xml:space="preserve">Spain Valencia is not only a hub of medical innovation but also a city rich in history, art, and community spirit. The blend of modern healthcare facilities and the warm, welcoming nature of Valencian culture makes it an exceptional place to practice medicine. I have long admired the way Spanish hospitals prioritize holistic patient care, balancing technical precision with empathy. This philosophy resonates deeply with my own approach as a Surgeon, where I strive to treat not just conditions but also the individuals behind them.</w:t>
      </w:r>
    </w:p>
    <w:p>
      <w:pPr>
        <w:pStyle w:val="BodyText"/>
      </w:pPr>
      <w:r>
        <w:t xml:space="preserve">Valencia’s strategic location in southern Spain offers access to a diverse patient population, which has further enriched my understanding of global health challenges. Whether working in [previous location or institution], I have consistently adapted to new environments while maintaining high standards of care. This adaptability, combined with my fluency in [languages, e.g., English and Spanish], allows me to effectively communicate with patients and collaborate with multidisciplinary teams—essential qualities for a Surgeon in a multicultural setting like Spain Valencia.</w:t>
      </w:r>
    </w:p>
    <w:bookmarkEnd w:id="21"/>
    <w:bookmarkStart w:id="22" w:name="Xd07ae364d70777acef31d631789aba55f94d743"/>
    <w:p>
      <w:pPr>
        <w:pStyle w:val="Heading2"/>
      </w:pPr>
      <w:r>
        <w:t xml:space="preserve">Professional Achievements and Contributions</w:t>
      </w:r>
    </w:p>
    <w:p>
      <w:pPr>
        <w:pStyle w:val="FirstParagraph"/>
      </w:pPr>
      <w:r>
        <w:t xml:space="preserve">Throughout my career, I have been recognized for my ability to lead surgical teams, manage high-pressure situations, and deliver positive outcomes. For instance, during my tenure at [Previous Hospital/Institution], I spearheaded a project to streamline preoperative protocols, resulting in a 20% reduction in patient waiting times and improved postoperative recovery rates. My work has also been published in peer-reviewed journals, including [Journal Name], where I co-authored an article on [relevant topic]. These experiences have reinforced my belief that continuous learning and collaboration are vital to advancing surgical excellence.</w:t>
      </w:r>
    </w:p>
    <w:p>
      <w:pPr>
        <w:pStyle w:val="BodyText"/>
      </w:pPr>
      <w:r>
        <w:t xml:space="preserve">In addition to clinical skills, I place great importance on mentorship and professional development. As a Surgeon, I have mentored junior colleagues and participated in training programs aimed at improving surgical education. I am eager to bring this same dedication to [Hospital/Clinic Name], where I can contribute to the growth of the next generation of medical professionals while learning from the expertise of your team.</w:t>
      </w:r>
    </w:p>
    <w:bookmarkEnd w:id="22"/>
    <w:bookmarkStart w:id="23" w:name="X7f8e5a4251daba19ba58d7d0f2a62f96c667df1"/>
    <w:p>
      <w:pPr>
        <w:pStyle w:val="Heading2"/>
      </w:pPr>
      <w:r>
        <w:t xml:space="preserve">Commitment to Excellence and Patient Care</w:t>
      </w:r>
    </w:p>
    <w:p>
      <w:pPr>
        <w:pStyle w:val="FirstParagraph"/>
      </w:pPr>
      <w:r>
        <w:t xml:space="preserve">At the core of my practice as a Surgeon is an unwavering commitment to patient safety, dignity, and satisfaction. I understand that surgery is not just a technical procedure but a deeply personal experience for patients and their families. In Spain Valencia, where healthcare is often viewed as a fundamental right, I am motivated to ensure that every individual receives the highest level of care with respect and compassion.</w:t>
      </w:r>
    </w:p>
    <w:p>
      <w:pPr>
        <w:pStyle w:val="BodyText"/>
      </w:pPr>
      <w:r>
        <w:t xml:space="preserve">My approach to surgery is rooted in evidence-based practices, meticulous planning, and open communication. I take pride in building trust with patients by thoroughly explaining procedures, addressing concerns, and involving them in decision-making processes. This patient-centered philosophy aligns seamlessly with the values of [Hospital/Clinic Name], where I understand that quality care is achieved through collaboration and empathy.</w:t>
      </w:r>
    </w:p>
    <w:bookmarkEnd w:id="23"/>
    <w:bookmarkStart w:id="24" w:name="conclusion"/>
    <w:p>
      <w:pPr>
        <w:pStyle w:val="Heading2"/>
      </w:pPr>
      <w:r>
        <w:t xml:space="preserve">Conclusion</w:t>
      </w:r>
    </w:p>
    <w:p>
      <w:pPr>
        <w:pStyle w:val="FirstParagraph"/>
      </w:pPr>
      <w:r>
        <w:t xml:space="preserve">In summary, my qualifications as a Surgeon, combined with my enthusiasm for working in Spain Valencia, make me a strong candidate for this opportunity. I am confident that my skills in [specific areas] and my dedication to advancing surgical care will benefit your institution. I would be honored to contribute to the continued success of [Hospital/Clinic Name] while immersing myself in the rich cultural and professional landscape of Valencia.</w:t>
      </w:r>
    </w:p>
    <w:p>
      <w:pPr>
        <w:pStyle w:val="BodyText"/>
      </w:pPr>
      <w:r>
        <w:t xml:space="preserve">Thank you for considering my application. I look forward to the possibility of discussing how my background, vision, and passion for surgery align with your goals. Please feel free to contact me at [Phone Number] or [Email Address] at your convenience.</w:t>
      </w:r>
    </w:p>
    <w:p>
      <w:pPr>
        <w:pStyle w:val="BodyText"/>
      </w:pPr>
      <w:r>
        <w:t xml:space="preserve">Sincerely,</w:t>
      </w:r>
      <w:r>
        <w:br/>
      </w:r>
      <w:r>
        <w:t xml:space="preserve">[Your Full Name]</w:t>
      </w:r>
      <w:r>
        <w:br/>
      </w:r>
      <w:r>
        <w:t xml:space="preserve">Surgeon</w:t>
      </w:r>
      <w:r>
        <w:br/>
      </w:r>
      <w:r>
        <w:t xml:space="preserve">[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urgeon in Spain Valencia</dc:title>
  <dc:creator/>
  <cp:keywords/>
  <dcterms:created xsi:type="dcterms:W3CDTF">2026-07-21T11:01:00Z</dcterms:created>
  <dcterms:modified xsi:type="dcterms:W3CDTF">2026-07-21T11:01:00Z</dcterms:modified>
</cp:coreProperties>
</file>

<file path=docProps/custom.xml><?xml version="1.0" encoding="utf-8"?>
<Properties xmlns="http://schemas.openxmlformats.org/officeDocument/2006/custom-properties" xmlns:vt="http://schemas.openxmlformats.org/officeDocument/2006/docPropsVTypes"/>
</file>